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05C563F" w:rsidR="00810D89" w:rsidRDefault="00000000">
      <w:pPr>
        <w:spacing w:before="240" w:after="240"/>
      </w:pPr>
      <w:r>
        <w:t xml:space="preserve">Things Fall Apart is a novel written by Chinua Achebe </w:t>
      </w:r>
      <w:r w:rsidR="00C54EA5">
        <w:t>and</w:t>
      </w:r>
      <w:r>
        <w:t xml:space="preserve"> tells the story of Okonkwo, a powerful and respected leader of the Igbo people in pre-colonial Nigeria. The novel is divided into three parts and </w:t>
      </w:r>
      <w:r w:rsidR="00C54EA5">
        <w:t>follows</w:t>
      </w:r>
      <w:r>
        <w:t xml:space="preserve"> the li</w:t>
      </w:r>
      <w:r w:rsidR="00C54EA5">
        <w:t>v</w:t>
      </w:r>
      <w:r>
        <w:t>e</w:t>
      </w:r>
      <w:r w:rsidR="00C54EA5">
        <w:t>s</w:t>
      </w:r>
      <w:r>
        <w:t xml:space="preserve"> of Okonkwo, his family, and his community. </w:t>
      </w:r>
      <w:r w:rsidR="00C04F15">
        <w:t>I</w:t>
      </w:r>
      <w:r w:rsidR="00C54EA5">
        <w:t>t</w:t>
      </w:r>
      <w:r>
        <w:t xml:space="preserve"> explores the themes of tradition and change, masculinity and femininity, and the clash between African and European cultures.</w:t>
      </w:r>
    </w:p>
    <w:p w14:paraId="00000002" w14:textId="6F73E0EE" w:rsidR="00810D89" w:rsidRDefault="00000000">
      <w:pPr>
        <w:spacing w:before="240" w:after="240"/>
      </w:pPr>
      <w:r>
        <w:t xml:space="preserve">The novel opens with a description of Okonkwo's father, who was a </w:t>
      </w:r>
      <w:r w:rsidR="00C54EA5">
        <w:t xml:space="preserve">weak and </w:t>
      </w:r>
      <w:r>
        <w:t xml:space="preserve">lazy man. Okonkwo is determined not to </w:t>
      </w:r>
      <w:r w:rsidR="00C54EA5">
        <w:t>end up</w:t>
      </w:r>
      <w:r>
        <w:t xml:space="preserve"> like his father and strives to become </w:t>
      </w:r>
      <w:r w:rsidR="00C54EA5">
        <w:t xml:space="preserve">a </w:t>
      </w:r>
      <w:r>
        <w:t xml:space="preserve">successful and powerful </w:t>
      </w:r>
      <w:r w:rsidR="00C54EA5">
        <w:t xml:space="preserve">figure </w:t>
      </w:r>
      <w:r>
        <w:t xml:space="preserve">in his community. </w:t>
      </w:r>
      <w:r w:rsidR="00C54EA5">
        <w:t>By</w:t>
      </w:r>
      <w:r>
        <w:t xml:space="preserve"> work</w:t>
      </w:r>
      <w:r w:rsidR="00C54EA5">
        <w:t>ing</w:t>
      </w:r>
      <w:r>
        <w:t xml:space="preserve"> hard</w:t>
      </w:r>
      <w:r w:rsidR="00C54EA5">
        <w:t>, he</w:t>
      </w:r>
      <w:r>
        <w:t xml:space="preserve"> becomes wealthy and respected, with several wives and many children. He participates in the religious and cultural rituals of his people, and is seen as a model of traditional masculinity.</w:t>
      </w:r>
    </w:p>
    <w:p w14:paraId="00000003" w14:textId="1F610963" w:rsidR="00810D89" w:rsidRDefault="00000000">
      <w:pPr>
        <w:spacing w:before="240" w:after="240"/>
      </w:pPr>
      <w:r>
        <w:t>However, the arrival of European colonizers in Nigeria change</w:t>
      </w:r>
      <w:r w:rsidR="00C54EA5">
        <w:t>s</w:t>
      </w:r>
      <w:r>
        <w:t xml:space="preserve"> everything. </w:t>
      </w:r>
      <w:r w:rsidR="00C54EA5">
        <w:t>M</w:t>
      </w:r>
      <w:r>
        <w:t xml:space="preserve">issionaries bring Christianity and new ideas about governance and education. The </w:t>
      </w:r>
      <w:r w:rsidR="00C54EA5">
        <w:t xml:space="preserve">new </w:t>
      </w:r>
      <w:r>
        <w:t>colonial government also impose</w:t>
      </w:r>
      <w:r w:rsidR="00C54EA5">
        <w:t>s</w:t>
      </w:r>
      <w:r>
        <w:t xml:space="preserve"> its own laws and customs on the Igbo people. Okonkwo is resistant to these</w:t>
      </w:r>
      <w:r w:rsidR="00C54EA5">
        <w:t xml:space="preserve"> developments</w:t>
      </w:r>
      <w:r>
        <w:t>, believing that they threaten his way of life and the traditions of his people.</w:t>
      </w:r>
    </w:p>
    <w:p w14:paraId="00000004" w14:textId="6E095EC7" w:rsidR="00810D89" w:rsidRDefault="00000000">
      <w:pPr>
        <w:spacing w:before="240" w:after="240"/>
      </w:pPr>
      <w:r>
        <w:t xml:space="preserve">As the </w:t>
      </w:r>
      <w:r w:rsidR="00C54EA5">
        <w:t>story</w:t>
      </w:r>
      <w:r>
        <w:t xml:space="preserve"> progresses, Okonkwo's fear and anger about the changes in his community lead to tragic consequences. He becomes increasingly isolated from his family and his people, and ultimately commits a violent act that results in his exile. When he returns to his village, he finds that the missionaries have gained a foothold and that many people have converted to Christianity. Okonkwo tries to rally his people to resist the colonizers, but his efforts are </w:t>
      </w:r>
      <w:r w:rsidR="00C54EA5">
        <w:t xml:space="preserve">ultimately </w:t>
      </w:r>
      <w:r>
        <w:t>unsuccessful.</w:t>
      </w:r>
    </w:p>
    <w:p w14:paraId="00000005" w14:textId="3A258B63" w:rsidR="00810D89" w:rsidRDefault="00000000">
      <w:pPr>
        <w:spacing w:before="240" w:after="240"/>
      </w:pPr>
      <w:r>
        <w:t xml:space="preserve">One of the </w:t>
      </w:r>
      <w:r w:rsidR="00C54EA5">
        <w:t xml:space="preserve">novel’s </w:t>
      </w:r>
      <w:r>
        <w:t xml:space="preserve">central themes is the tension between tradition and change. Okonkwo represents </w:t>
      </w:r>
      <w:r w:rsidR="00C54EA5">
        <w:t>his people’s</w:t>
      </w:r>
      <w:r>
        <w:t xml:space="preserve"> traditional values, such as strength, honor, and respect for elders. He is resistant to the changes brought by the colonizers, which he sees as a threat to the stability and coherence of his community. However, the novel also shows the limitations of traditional values</w:t>
      </w:r>
      <w:r w:rsidR="00C54EA5">
        <w:t>:</w:t>
      </w:r>
      <w:r>
        <w:t xml:space="preserve"> Okonkwo's fear of weakness and his rigid adherence to traditional gender roles ultimately contribute to his downfall.</w:t>
      </w:r>
    </w:p>
    <w:p w14:paraId="00000006" w14:textId="3CCD4530" w:rsidR="00810D89" w:rsidRDefault="00C54EA5">
      <w:pPr>
        <w:spacing w:before="240" w:after="240"/>
      </w:pPr>
      <w:r>
        <w:t xml:space="preserve">The book also explores the clash between African and European cultures. It shows how colonial encounters were not simply a matter of economic or political domination, but also involved </w:t>
      </w:r>
      <w:r w:rsidR="00650A21">
        <w:t xml:space="preserve">conflicts between </w:t>
      </w:r>
      <w:r>
        <w:t xml:space="preserve">world views and ways of life. </w:t>
      </w:r>
      <w:r w:rsidR="00650A21">
        <w:t>Most poignantly, t</w:t>
      </w:r>
      <w:r>
        <w:t xml:space="preserve">he missionaries and colonial officials see themselves as </w:t>
      </w:r>
      <w:r w:rsidR="00650A21">
        <w:t>bringers of</w:t>
      </w:r>
      <w:r>
        <w:t xml:space="preserve"> civilization and progress to the "primitive" Africans, but in reality, their actions are </w:t>
      </w:r>
      <w:r w:rsidR="00650A21">
        <w:t xml:space="preserve">largely </w:t>
      </w:r>
      <w:r>
        <w:t>motivated by greed and a desire for power.</w:t>
      </w:r>
    </w:p>
    <w:p w14:paraId="00000008" w14:textId="412E2C69" w:rsidR="00810D89" w:rsidRDefault="00000000" w:rsidP="00C54EA5">
      <w:pPr>
        <w:spacing w:before="240" w:after="240"/>
      </w:pPr>
      <w:r>
        <w:t xml:space="preserve">In conclusion, Things Fall Apart is a powerful and poignant novel that explores the themes of tradition and change, masculinity and femininity, and the clash between African and European cultures. Through the story of Okonkwo and his community, Achebe highlights the complexities of colonialism and its impact on African societies. </w:t>
      </w:r>
      <w:r w:rsidR="00C54EA5">
        <w:t>As such, it</w:t>
      </w:r>
      <w:r>
        <w:t xml:space="preserve"> remains an important work of literature that continues to resonate with readers around the world</w:t>
      </w:r>
      <w:r w:rsidR="000C44A7">
        <w:t xml:space="preserve"> today</w:t>
      </w:r>
      <w:r>
        <w:t>.</w:t>
      </w:r>
    </w:p>
    <w:sectPr w:rsidR="00810D89">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DY3sjA3tjQ3MTBT0lEKTi0uzszPAykwqgUAYBOBIiwAAAA="/>
  </w:docVars>
  <w:rsids>
    <w:rsidRoot w:val="00810D89"/>
    <w:rsid w:val="000C44A7"/>
    <w:rsid w:val="00650A21"/>
    <w:rsid w:val="00810D89"/>
    <w:rsid w:val="00B13376"/>
    <w:rsid w:val="00C04F15"/>
    <w:rsid w:val="00C54EA5"/>
    <w:rsid w:val="00E50084"/>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03EBB"/>
  <w15:docId w15:val="{E9A00FAE-5A78-4CAC-B6E0-D45DF0537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uiPriority w:val="9"/>
    <w:qFormat/>
    <w:pPr>
      <w:keepNext/>
      <w:keepLines/>
      <w:spacing w:before="400" w:after="120"/>
      <w:outlineLvl w:val="0"/>
    </w:pPr>
    <w:rPr>
      <w:sz w:val="40"/>
      <w:szCs w:val="40"/>
    </w:rPr>
  </w:style>
  <w:style w:type="paragraph" w:styleId="Kop2">
    <w:name w:val="heading 2"/>
    <w:basedOn w:val="Standaard"/>
    <w:next w:val="Standaard"/>
    <w:uiPriority w:val="9"/>
    <w:semiHidden/>
    <w:unhideWhenUsed/>
    <w:qFormat/>
    <w:pPr>
      <w:keepNext/>
      <w:keepLines/>
      <w:spacing w:before="360" w:after="120"/>
      <w:outlineLvl w:val="1"/>
    </w:pPr>
    <w:rPr>
      <w:sz w:val="32"/>
      <w:szCs w:val="32"/>
    </w:rPr>
  </w:style>
  <w:style w:type="paragraph" w:styleId="Kop3">
    <w:name w:val="heading 3"/>
    <w:basedOn w:val="Standaard"/>
    <w:next w:val="Standaard"/>
    <w:uiPriority w:val="9"/>
    <w:semiHidden/>
    <w:unhideWhenUsed/>
    <w:qFormat/>
    <w:pPr>
      <w:keepNext/>
      <w:keepLines/>
      <w:spacing w:before="320" w:after="80"/>
      <w:outlineLvl w:val="2"/>
    </w:pPr>
    <w:rPr>
      <w:color w:val="434343"/>
      <w:sz w:val="28"/>
      <w:szCs w:val="28"/>
    </w:rPr>
  </w:style>
  <w:style w:type="paragraph" w:styleId="Kop4">
    <w:name w:val="heading 4"/>
    <w:basedOn w:val="Standaard"/>
    <w:next w:val="Standaard"/>
    <w:uiPriority w:val="9"/>
    <w:semiHidden/>
    <w:unhideWhenUsed/>
    <w:qFormat/>
    <w:pPr>
      <w:keepNext/>
      <w:keepLines/>
      <w:spacing w:before="280" w:after="80"/>
      <w:outlineLvl w:val="3"/>
    </w:pPr>
    <w:rPr>
      <w:color w:val="666666"/>
      <w:sz w:val="24"/>
      <w:szCs w:val="24"/>
    </w:rPr>
  </w:style>
  <w:style w:type="paragraph" w:styleId="Kop5">
    <w:name w:val="heading 5"/>
    <w:basedOn w:val="Standaard"/>
    <w:next w:val="Standaard"/>
    <w:uiPriority w:val="9"/>
    <w:semiHidden/>
    <w:unhideWhenUsed/>
    <w:qFormat/>
    <w:pPr>
      <w:keepNext/>
      <w:keepLines/>
      <w:spacing w:before="240" w:after="80"/>
      <w:outlineLvl w:val="4"/>
    </w:pPr>
    <w:rPr>
      <w:color w:val="666666"/>
    </w:rPr>
  </w:style>
  <w:style w:type="paragraph" w:styleId="Kop6">
    <w:name w:val="heading 6"/>
    <w:basedOn w:val="Standaard"/>
    <w:next w:val="Standaard"/>
    <w:uiPriority w:val="9"/>
    <w:semiHidden/>
    <w:unhideWhenUsed/>
    <w:qFormat/>
    <w:pPr>
      <w:keepNext/>
      <w:keepLines/>
      <w:spacing w:before="240" w:after="80"/>
      <w:outlineLvl w:val="5"/>
    </w:pPr>
    <w:rPr>
      <w:i/>
      <w:color w:val="66666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ard"/>
    <w:next w:val="Standaard"/>
    <w:uiPriority w:val="10"/>
    <w:qFormat/>
    <w:pPr>
      <w:keepNext/>
      <w:keepLines/>
      <w:spacing w:after="60"/>
    </w:pPr>
    <w:rPr>
      <w:sz w:val="52"/>
      <w:szCs w:val="52"/>
    </w:rPr>
  </w:style>
  <w:style w:type="paragraph" w:styleId="Ondertitel">
    <w:name w:val="Subtitle"/>
    <w:basedOn w:val="Standaard"/>
    <w:next w:val="Standaard"/>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72</Words>
  <Characters>2598</Characters>
  <Application>Microsoft Office Word</Application>
  <DocSecurity>0</DocSecurity>
  <Lines>21</Lines>
  <Paragraphs>6</Paragraphs>
  <ScaleCrop>false</ScaleCrop>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is Bakker</dc:creator>
  <cp:lastModifiedBy>Iris Bakker</cp:lastModifiedBy>
  <cp:revision>9</cp:revision>
  <dcterms:created xsi:type="dcterms:W3CDTF">2023-04-10T15:22:00Z</dcterms:created>
  <dcterms:modified xsi:type="dcterms:W3CDTF">2023-04-10T15:55:00Z</dcterms:modified>
</cp:coreProperties>
</file>